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866DB" w14:textId="77777777" w:rsidR="00F550EA" w:rsidRDefault="00B85217" w:rsidP="00CE4362">
      <w:pPr>
        <w:pStyle w:val="title"/>
      </w:pPr>
      <w:r w:rsidRPr="00CE4362">
        <w:t>Contribution</w:t>
      </w:r>
      <w:r>
        <w:t xml:space="preserve"> Tit</w:t>
      </w:r>
      <w:r w:rsidR="00CE4362">
        <w:t>le</w:t>
      </w:r>
      <w:r w:rsidR="00A776DB">
        <w:t xml:space="preserve"> (</w:t>
      </w:r>
      <w:r w:rsidR="004E44E4">
        <w:t>c</w:t>
      </w:r>
      <w:r w:rsidR="00A776DB">
        <w:t>apitalized</w:t>
      </w:r>
      <w:r w:rsidR="004E44E4">
        <w:t>, o</w:t>
      </w:r>
      <w:r w:rsidR="00916E2F">
        <w:t>nly generally recognized abbreviations are allowed</w:t>
      </w:r>
      <w:r w:rsidR="00D71D58">
        <w:t>)</w:t>
      </w:r>
    </w:p>
    <w:p w14:paraId="57DEC144" w14:textId="78133C7F" w:rsidR="00B85217" w:rsidRPr="00E67D39" w:rsidRDefault="00CE4362" w:rsidP="00CE4362">
      <w:pPr>
        <w:pStyle w:val="authors"/>
        <w:rPr>
          <w:vertAlign w:val="superscript"/>
        </w:rPr>
      </w:pPr>
      <w:r>
        <w:t>Author</w:t>
      </w:r>
      <w:r w:rsidR="00046005">
        <w:t xml:space="preserve"> 1</w:t>
      </w:r>
      <w:r w:rsidR="00B85217">
        <w:t xml:space="preserve"> </w:t>
      </w:r>
      <w:r w:rsidR="00E67D39" w:rsidRPr="00E67D39">
        <w:rPr>
          <w:b/>
          <w:bCs/>
        </w:rPr>
        <w:t>surname first name</w:t>
      </w:r>
      <w:r w:rsidR="00B85217">
        <w:t xml:space="preserve"> </w:t>
      </w:r>
      <w:r w:rsidR="004E44E4">
        <w:t>(i.e. no initials, presenting and corresponding in bold)</w:t>
      </w:r>
      <w:r w:rsidR="00046005" w:rsidRPr="00046005">
        <w:rPr>
          <w:vertAlign w:val="superscript"/>
        </w:rPr>
        <w:t>1</w:t>
      </w:r>
      <w:r w:rsidR="00B85217">
        <w:t>, author</w:t>
      </w:r>
      <w:r w:rsidR="00046005">
        <w:t xml:space="preserve"> 2</w:t>
      </w:r>
      <w:r w:rsidR="00B85217">
        <w:t xml:space="preserve"> </w:t>
      </w:r>
      <w:r w:rsidR="00E67D39" w:rsidRPr="00E67D39">
        <w:t>surname first name</w:t>
      </w:r>
      <w:r w:rsidR="00E67D39" w:rsidRPr="00E67D39">
        <w:rPr>
          <w:vertAlign w:val="superscript"/>
        </w:rPr>
        <w:t>2</w:t>
      </w:r>
      <w:r w:rsidR="00B85217" w:rsidRPr="00E67D39">
        <w:t xml:space="preserve">, </w:t>
      </w:r>
      <w:r w:rsidR="008F690C" w:rsidRPr="00E67D39">
        <w:t>author</w:t>
      </w:r>
      <w:r w:rsidR="00046005" w:rsidRPr="00E67D39">
        <w:t xml:space="preserve"> 3 </w:t>
      </w:r>
      <w:r w:rsidR="00E67D39" w:rsidRPr="00E67D39">
        <w:t>surname first name</w:t>
      </w:r>
      <w:r w:rsidR="00E67D39" w:rsidRPr="00E67D39">
        <w:rPr>
          <w:vertAlign w:val="superscript"/>
        </w:rPr>
        <w:t>3</w:t>
      </w:r>
    </w:p>
    <w:p w14:paraId="17A92226" w14:textId="77777777" w:rsidR="008F690C" w:rsidRPr="00046005" w:rsidRDefault="008F690C" w:rsidP="00CE4362">
      <w:pPr>
        <w:pStyle w:val="affiliation"/>
      </w:pPr>
      <w:r w:rsidRPr="00903F57">
        <w:rPr>
          <w:vertAlign w:val="superscript"/>
        </w:rPr>
        <w:t>1</w:t>
      </w:r>
      <w:r w:rsidR="00046005" w:rsidRPr="00046005">
        <w:tab/>
      </w:r>
      <w:r w:rsidRPr="00046005">
        <w:t>author</w:t>
      </w:r>
      <w:r w:rsidR="00B51067">
        <w:t xml:space="preserve"> 1</w:t>
      </w:r>
      <w:r w:rsidRPr="00046005">
        <w:t xml:space="preserve"> affiliation, </w:t>
      </w:r>
      <w:r w:rsidR="00903F57">
        <w:t xml:space="preserve">preferably </w:t>
      </w:r>
      <w:r w:rsidR="00B51067">
        <w:t xml:space="preserve">given </w:t>
      </w:r>
      <w:r w:rsidR="00903F57">
        <w:t>as institution name, department/division</w:t>
      </w:r>
      <w:r w:rsidR="00B51067">
        <w:t xml:space="preserve"> name</w:t>
      </w:r>
      <w:r w:rsidR="00903F57">
        <w:t>, full postal address, e</w:t>
      </w:r>
      <w:r w:rsidRPr="00046005">
        <w:t>mail address</w:t>
      </w:r>
      <w:r w:rsidR="00B51067">
        <w:t xml:space="preserve"> for the presenting and corresponding author only</w:t>
      </w:r>
    </w:p>
    <w:p w14:paraId="4E8FDA7B" w14:textId="703F7B82" w:rsidR="007101AA" w:rsidRDefault="008F690C" w:rsidP="00CE4362">
      <w:pPr>
        <w:pStyle w:val="affiliation"/>
      </w:pPr>
      <w:r w:rsidRPr="00903F57">
        <w:rPr>
          <w:vertAlign w:val="superscript"/>
        </w:rPr>
        <w:t>2</w:t>
      </w:r>
      <w:r w:rsidR="00046005">
        <w:tab/>
      </w:r>
      <w:r>
        <w:t>author</w:t>
      </w:r>
      <w:r w:rsidR="00B51067">
        <w:t xml:space="preserve"> 2</w:t>
      </w:r>
      <w:r>
        <w:t xml:space="preserve"> affiliation</w:t>
      </w:r>
      <w:r w:rsidR="0006184A">
        <w:t>,</w:t>
      </w:r>
      <w:r w:rsidR="0006184A" w:rsidRPr="0006184A">
        <w:t xml:space="preserve"> </w:t>
      </w:r>
      <w:r w:rsidR="0006184A">
        <w:t>add/reduce as necessary</w:t>
      </w:r>
    </w:p>
    <w:p w14:paraId="217A0AB8" w14:textId="77777777" w:rsidR="00563305" w:rsidRPr="00CE4362" w:rsidRDefault="008F690C" w:rsidP="00A7555B">
      <w:pPr>
        <w:pStyle w:val="keywords"/>
      </w:pPr>
      <w:r>
        <w:t>Keyword</w:t>
      </w:r>
      <w:r w:rsidR="00CE4362">
        <w:t>s</w:t>
      </w:r>
      <w:r>
        <w:t>: keyword1, keyword2, 3-8 keywords reco</w:t>
      </w:r>
      <w:r w:rsidR="00CE4362">
        <w:t>m</w:t>
      </w:r>
      <w:r>
        <w:t>mended</w:t>
      </w:r>
    </w:p>
    <w:p w14:paraId="61F9F19C" w14:textId="77777777" w:rsidR="00CE4362" w:rsidRPr="00CE4362" w:rsidRDefault="00CE4362" w:rsidP="00CE4362">
      <w:pPr>
        <w:pStyle w:val="summary"/>
        <w:sectPr w:rsidR="00CE4362" w:rsidRPr="00CE4362" w:rsidSect="00B604BA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CB6D36D" w14:textId="09682929" w:rsidR="00916E2F" w:rsidRDefault="00A7555B" w:rsidP="00D71D58">
      <w:pPr>
        <w:pStyle w:val="2column"/>
      </w:pPr>
      <w:r w:rsidRPr="00CE4362">
        <w:t xml:space="preserve">A brief summary of the presented work should be given </w:t>
      </w:r>
      <w:r>
        <w:t>in</w:t>
      </w:r>
      <w:r w:rsidRPr="00CE4362">
        <w:t xml:space="preserve"> this </w:t>
      </w:r>
      <w:r>
        <w:t>paragraph</w:t>
      </w:r>
      <w:r w:rsidRPr="00CE4362">
        <w:t>, explicitly indicating the novelty and main findings of the work. The</w:t>
      </w:r>
      <w:r w:rsidR="00E67D39">
        <w:t xml:space="preserve"> </w:t>
      </w:r>
      <w:r>
        <w:t>length</w:t>
      </w:r>
      <w:r w:rsidRPr="00CE4362">
        <w:t xml:space="preserve"> </w:t>
      </w:r>
      <w:r w:rsidR="00E67D39">
        <w:t xml:space="preserve">of the abstract </w:t>
      </w:r>
      <w:r w:rsidRPr="00CE4362">
        <w:t>is</w:t>
      </w:r>
      <w:r w:rsidR="00E67D39">
        <w:t xml:space="preserve"> strictly given to </w:t>
      </w:r>
      <w:r>
        <w:t>1 page</w:t>
      </w:r>
      <w:r w:rsidRPr="00CE4362">
        <w:t>.</w:t>
      </w:r>
      <w:r w:rsidR="003474BC">
        <w:t xml:space="preserve"> </w:t>
      </w:r>
      <w:r w:rsidR="00916E2F" w:rsidRPr="00916E2F">
        <w:t>Please do not modify the template format</w:t>
      </w:r>
      <w:r w:rsidR="00916E2F">
        <w:t>,</w:t>
      </w:r>
      <w:r w:rsidR="00916E2F" w:rsidRPr="00916E2F">
        <w:t xml:space="preserve"> </w:t>
      </w:r>
      <w:r w:rsidR="00916E2F">
        <w:t>i</w:t>
      </w:r>
      <w:r w:rsidR="00916E2F" w:rsidRPr="00916E2F">
        <w:t xml:space="preserve">t is important to follow strictly the format of this document. We recommend strongly </w:t>
      </w:r>
      <w:r w:rsidR="007101AA">
        <w:t>typing</w:t>
      </w:r>
      <w:r w:rsidR="00916E2F" w:rsidRPr="00916E2F">
        <w:t xml:space="preserve"> the abstract over this template in order to ensure that </w:t>
      </w:r>
      <w:r w:rsidR="00916E2F">
        <w:t>the intended paragraph styles are not altered. If pasting from other documents, remember to paste as plain text.</w:t>
      </w:r>
    </w:p>
    <w:p w14:paraId="1CD9C9B4" w14:textId="77777777" w:rsidR="003474BC" w:rsidRDefault="003474BC" w:rsidP="00D71D58">
      <w:pPr>
        <w:pStyle w:val="2column"/>
      </w:pPr>
      <w:r>
        <w:t>Remember t</w:t>
      </w:r>
      <w:r w:rsidRPr="004E44E4">
        <w:t xml:space="preserve">he corresponding author </w:t>
      </w:r>
      <w:r>
        <w:t>must</w:t>
      </w:r>
      <w:r w:rsidRPr="004E44E4">
        <w:t xml:space="preserve"> be the presenting author and </w:t>
      </w:r>
      <w:r>
        <w:t>must</w:t>
      </w:r>
      <w:r w:rsidRPr="004E44E4">
        <w:t xml:space="preserve"> register for the </w:t>
      </w:r>
      <w:r>
        <w:t>m</w:t>
      </w:r>
      <w:r w:rsidRPr="004E44E4">
        <w:t xml:space="preserve">eeting. </w:t>
      </w:r>
      <w:proofErr w:type="spellStart"/>
      <w:r w:rsidRPr="004E44E4">
        <w:t>His/Her</w:t>
      </w:r>
      <w:proofErr w:type="spellEnd"/>
      <w:r w:rsidRPr="004E44E4">
        <w:t xml:space="preserve"> name </w:t>
      </w:r>
      <w:r>
        <w:t>must</w:t>
      </w:r>
      <w:r w:rsidRPr="004E44E4">
        <w:t xml:space="preserve"> be written in </w:t>
      </w:r>
      <w:r>
        <w:t>bold but the author order may be arbitrary.</w:t>
      </w:r>
    </w:p>
    <w:p w14:paraId="6A1BAE58" w14:textId="0123184B" w:rsidR="00563305" w:rsidRDefault="00D71D58" w:rsidP="00CE4362">
      <w:pPr>
        <w:pStyle w:val="2column"/>
      </w:pPr>
      <w:r>
        <w:t>F</w:t>
      </w:r>
      <w:r w:rsidR="00CE4362" w:rsidRPr="00CE4362">
        <w:t>igures can be p</w:t>
      </w:r>
      <w:r w:rsidR="008F3B7C">
        <w:t>lac</w:t>
      </w:r>
      <w:r w:rsidR="00CE4362" w:rsidRPr="00CE4362">
        <w:t xml:space="preserve">ed </w:t>
      </w:r>
      <w:r w:rsidR="008F3B7C">
        <w:t>as well</w:t>
      </w:r>
      <w:r w:rsidR="00CE4362" w:rsidRPr="00CE4362">
        <w:t>, preferably in a single-column width</w:t>
      </w:r>
      <w:r w:rsidR="003158C4">
        <w:t xml:space="preserve"> (7.5 cm)</w:t>
      </w:r>
      <w:r w:rsidR="00CE4362" w:rsidRPr="00CE4362">
        <w:t>.</w:t>
      </w:r>
      <w:r w:rsidR="008F3B7C">
        <w:t xml:space="preserve"> </w:t>
      </w:r>
      <w:r w:rsidR="00A46279">
        <w:t xml:space="preserve">Figure caption should be placed below the figure. </w:t>
      </w:r>
      <w:r w:rsidR="008F3B7C">
        <w:t>Place figures in-line, do not use figure frames. Both the line f</w:t>
      </w:r>
      <w:r w:rsidR="003158C4">
        <w:t>o</w:t>
      </w:r>
      <w:r w:rsidR="008F3B7C">
        <w:t>r figure placement and figure ca</w:t>
      </w:r>
      <w:r w:rsidR="003158C4">
        <w:t>p</w:t>
      </w:r>
      <w:r w:rsidR="008F3B7C">
        <w:t>tion ha</w:t>
      </w:r>
      <w:r w:rsidR="00C309C7">
        <w:t>s</w:t>
      </w:r>
      <w:r w:rsidR="008F3B7C">
        <w:t xml:space="preserve"> </w:t>
      </w:r>
      <w:r w:rsidR="00C309C7">
        <w:t>its</w:t>
      </w:r>
      <w:r w:rsidR="008F3B7C">
        <w:t xml:space="preserve"> paragraph style!</w:t>
      </w:r>
      <w:r>
        <w:t xml:space="preserve"> Since the extended abstracts will be distributed in an electronic form, you may take the advantage of color figures.</w:t>
      </w:r>
    </w:p>
    <w:p w14:paraId="42FC4966" w14:textId="77777777" w:rsidR="003158C4" w:rsidRDefault="003158C4" w:rsidP="003158C4">
      <w:pPr>
        <w:pStyle w:val="figurein-line"/>
      </w:pPr>
      <w:r>
        <w:rPr>
          <w:noProof/>
          <w:lang w:val="cs-CZ" w:eastAsia="cs-CZ"/>
        </w:rPr>
        <w:drawing>
          <wp:inline distT="0" distB="0" distL="0" distR="0" wp14:anchorId="30D956BA" wp14:editId="1CE0E1D5">
            <wp:extent cx="2692345" cy="1598212"/>
            <wp:effectExtent l="0" t="0" r="0" b="2540"/>
            <wp:docPr id="1" name="Obrázek 1" descr="fakulta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kulta_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602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8A951" w14:textId="77777777" w:rsidR="003158C4" w:rsidRDefault="003158C4" w:rsidP="003158C4">
      <w:pPr>
        <w:pStyle w:val="figurecaption"/>
      </w:pPr>
      <w:r>
        <w:t>Fig</w:t>
      </w:r>
      <w:r w:rsidR="00E518A6">
        <w:t>ure</w:t>
      </w:r>
      <w:r>
        <w:t xml:space="preserve"> 1: Conference venue, </w:t>
      </w:r>
      <w:r w:rsidR="00916E2F">
        <w:t xml:space="preserve">BUT </w:t>
      </w:r>
      <w:r>
        <w:t>Faculty of Chemistry building</w:t>
      </w:r>
      <w:r w:rsidR="00E518A6">
        <w:t>, Brno, Czech Republic</w:t>
      </w:r>
    </w:p>
    <w:p w14:paraId="72A46B67" w14:textId="48D84D49" w:rsidR="003158C4" w:rsidRDefault="00C309C7" w:rsidP="00C309C7">
      <w:pPr>
        <w:pStyle w:val="2column"/>
      </w:pPr>
      <w:r>
        <w:t xml:space="preserve">Tables may be inserted following similar principles, i.e. limit their width to 7.5 cm and a reasonable number of </w:t>
      </w:r>
      <w:r w:rsidR="00E518A6">
        <w:t>columns</w:t>
      </w:r>
      <w:r>
        <w:t>.</w:t>
      </w:r>
      <w:r w:rsidR="00E518A6">
        <w:t xml:space="preserve"> Strictly respect the style for table heading and table content!</w:t>
      </w:r>
      <w:r w:rsidR="00A776DB">
        <w:t xml:space="preserve"> If a wider figure or table is necessary, place it at the </w:t>
      </w:r>
      <w:r w:rsidR="007101AA">
        <w:t xml:space="preserve">end </w:t>
      </w:r>
      <w:r w:rsidR="00D71D58">
        <w:t xml:space="preserve">of the </w:t>
      </w:r>
      <w:r w:rsidR="007101AA">
        <w:t>document</w:t>
      </w:r>
      <w:r w:rsidR="00D71D58">
        <w:t xml:space="preserve"> as suggested in this template. </w:t>
      </w:r>
      <w:r w:rsidR="00A46279">
        <w:t>Table caption should be placed above table.</w:t>
      </w:r>
    </w:p>
    <w:p w14:paraId="28B94C99" w14:textId="77777777" w:rsidR="00E518A6" w:rsidRDefault="00E518A6" w:rsidP="00E518A6">
      <w:pPr>
        <w:pStyle w:val="tablecaption"/>
      </w:pPr>
      <w:r>
        <w:t>Table 1: Table captio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061"/>
        <w:gridCol w:w="1061"/>
        <w:gridCol w:w="1060"/>
        <w:gridCol w:w="1060"/>
      </w:tblGrid>
      <w:tr w:rsidR="00E518A6" w14:paraId="52EF73BB" w14:textId="77777777" w:rsidTr="00E518A6">
        <w:tc>
          <w:tcPr>
            <w:tcW w:w="1098" w:type="dxa"/>
          </w:tcPr>
          <w:p w14:paraId="67BC5EEC" w14:textId="77777777" w:rsidR="00E518A6" w:rsidRPr="00B97F2A" w:rsidRDefault="00E518A6" w:rsidP="008405AD">
            <w:pPr>
              <w:pStyle w:val="tabletext"/>
              <w:rPr>
                <w:b/>
              </w:rPr>
            </w:pPr>
            <w:r w:rsidRPr="00B97F2A">
              <w:rPr>
                <w:b/>
              </w:rPr>
              <w:t>Column heading</w:t>
            </w:r>
          </w:p>
        </w:tc>
        <w:tc>
          <w:tcPr>
            <w:tcW w:w="1098" w:type="dxa"/>
          </w:tcPr>
          <w:p w14:paraId="40927FAB" w14:textId="77777777" w:rsidR="00E518A6" w:rsidRPr="00B97F2A" w:rsidRDefault="00E518A6" w:rsidP="008405AD">
            <w:pPr>
              <w:pStyle w:val="tabletext"/>
              <w:rPr>
                <w:b/>
              </w:rPr>
            </w:pPr>
            <w:r w:rsidRPr="00B97F2A">
              <w:rPr>
                <w:b/>
              </w:rPr>
              <w:t>Column heading</w:t>
            </w:r>
          </w:p>
        </w:tc>
        <w:tc>
          <w:tcPr>
            <w:tcW w:w="1098" w:type="dxa"/>
          </w:tcPr>
          <w:p w14:paraId="4F38873B" w14:textId="77777777" w:rsidR="00E518A6" w:rsidRPr="00B97F2A" w:rsidRDefault="00E518A6" w:rsidP="008405AD">
            <w:pPr>
              <w:pStyle w:val="tabletext"/>
              <w:rPr>
                <w:b/>
              </w:rPr>
            </w:pPr>
            <w:r w:rsidRPr="00B97F2A">
              <w:rPr>
                <w:b/>
              </w:rPr>
              <w:t>Column heading</w:t>
            </w:r>
          </w:p>
        </w:tc>
        <w:tc>
          <w:tcPr>
            <w:tcW w:w="1098" w:type="dxa"/>
          </w:tcPr>
          <w:p w14:paraId="46A8C08B" w14:textId="77777777" w:rsidR="00E518A6" w:rsidRPr="00B97F2A" w:rsidRDefault="00E518A6" w:rsidP="008405AD">
            <w:pPr>
              <w:pStyle w:val="tabletext"/>
              <w:rPr>
                <w:b/>
              </w:rPr>
            </w:pPr>
            <w:r w:rsidRPr="00B97F2A">
              <w:rPr>
                <w:b/>
              </w:rPr>
              <w:t>Column heading</w:t>
            </w:r>
          </w:p>
        </w:tc>
      </w:tr>
      <w:tr w:rsidR="00E518A6" w14:paraId="2B4313E3" w14:textId="77777777" w:rsidTr="00E518A6">
        <w:tc>
          <w:tcPr>
            <w:tcW w:w="1098" w:type="dxa"/>
          </w:tcPr>
          <w:p w14:paraId="4737A19A" w14:textId="77777777" w:rsidR="00E518A6" w:rsidRDefault="00E518A6" w:rsidP="008405AD">
            <w:pPr>
              <w:pStyle w:val="tabletext"/>
            </w:pPr>
            <w:r>
              <w:t>Column text</w:t>
            </w:r>
          </w:p>
        </w:tc>
        <w:tc>
          <w:tcPr>
            <w:tcW w:w="1098" w:type="dxa"/>
          </w:tcPr>
          <w:p w14:paraId="3C3F7487" w14:textId="77777777" w:rsidR="00E518A6" w:rsidRDefault="00E518A6" w:rsidP="008405AD">
            <w:pPr>
              <w:pStyle w:val="tabletext"/>
            </w:pPr>
            <w:r>
              <w:t>Column text</w:t>
            </w:r>
          </w:p>
        </w:tc>
        <w:tc>
          <w:tcPr>
            <w:tcW w:w="1098" w:type="dxa"/>
          </w:tcPr>
          <w:p w14:paraId="696621E0" w14:textId="77777777" w:rsidR="00E518A6" w:rsidRDefault="00E518A6" w:rsidP="008405AD">
            <w:pPr>
              <w:pStyle w:val="tabletext"/>
            </w:pPr>
            <w:r>
              <w:t>Column text</w:t>
            </w:r>
          </w:p>
        </w:tc>
        <w:tc>
          <w:tcPr>
            <w:tcW w:w="1098" w:type="dxa"/>
          </w:tcPr>
          <w:p w14:paraId="0E2E8F7B" w14:textId="77777777" w:rsidR="00E518A6" w:rsidRDefault="00E518A6" w:rsidP="008405AD">
            <w:pPr>
              <w:pStyle w:val="tabletext"/>
            </w:pPr>
            <w:r>
              <w:t>Column text</w:t>
            </w:r>
          </w:p>
        </w:tc>
      </w:tr>
      <w:tr w:rsidR="00B51067" w14:paraId="2A14368E" w14:textId="77777777" w:rsidTr="00E518A6">
        <w:tc>
          <w:tcPr>
            <w:tcW w:w="1098" w:type="dxa"/>
          </w:tcPr>
          <w:p w14:paraId="475EB9C4" w14:textId="77777777" w:rsidR="00B51067" w:rsidRDefault="00B51067" w:rsidP="00CF40D6">
            <w:pPr>
              <w:pStyle w:val="tabletext"/>
            </w:pPr>
            <w:r>
              <w:t>Column text</w:t>
            </w:r>
          </w:p>
        </w:tc>
        <w:tc>
          <w:tcPr>
            <w:tcW w:w="1098" w:type="dxa"/>
          </w:tcPr>
          <w:p w14:paraId="180966ED" w14:textId="77777777" w:rsidR="00B51067" w:rsidRDefault="00B51067" w:rsidP="00CF40D6">
            <w:pPr>
              <w:pStyle w:val="tabletext"/>
            </w:pPr>
            <w:r>
              <w:t>Column text</w:t>
            </w:r>
          </w:p>
        </w:tc>
        <w:tc>
          <w:tcPr>
            <w:tcW w:w="1098" w:type="dxa"/>
          </w:tcPr>
          <w:p w14:paraId="3BBE59F4" w14:textId="77777777" w:rsidR="00B51067" w:rsidRDefault="00B51067" w:rsidP="00CF40D6">
            <w:pPr>
              <w:pStyle w:val="tabletext"/>
            </w:pPr>
            <w:r>
              <w:t>Column text</w:t>
            </w:r>
          </w:p>
        </w:tc>
        <w:tc>
          <w:tcPr>
            <w:tcW w:w="1098" w:type="dxa"/>
          </w:tcPr>
          <w:p w14:paraId="108DC6E7" w14:textId="77777777" w:rsidR="00B51067" w:rsidRDefault="00B51067" w:rsidP="00CF40D6">
            <w:pPr>
              <w:pStyle w:val="tabletext"/>
            </w:pPr>
            <w:r>
              <w:t>Column text</w:t>
            </w:r>
          </w:p>
        </w:tc>
      </w:tr>
    </w:tbl>
    <w:p w14:paraId="647DA69F" w14:textId="6BC30B93" w:rsidR="003474BC" w:rsidRDefault="003474BC" w:rsidP="003474BC">
      <w:pPr>
        <w:pStyle w:val="2column"/>
      </w:pPr>
    </w:p>
    <w:p w14:paraId="436E1514" w14:textId="06753414" w:rsidR="00A776DB" w:rsidRDefault="00D71D58" w:rsidP="003474BC">
      <w:pPr>
        <w:pStyle w:val="2column"/>
      </w:pPr>
      <w:r w:rsidRPr="003474BC">
        <w:t>References</w:t>
      </w:r>
      <w:r>
        <w:t xml:space="preserve"> should be used cautiously with respect to the condensed nature of the extended abstract. </w:t>
      </w:r>
      <w:r w:rsidRPr="00D71D58">
        <w:t>References should be sequentially numbered with square brackets before pun</w:t>
      </w:r>
      <w:r>
        <w:t>ctuation</w:t>
      </w:r>
      <w:r w:rsidRPr="00D71D58">
        <w:t xml:space="preserve"> signs (e.g. “…photocatalysis [1,2].”; “…as shown by other authors [2-4],…”). Please follow the examples of styles for articles in journals [1], conference proceedings [2], books [3] and articles in books [4]</w:t>
      </w:r>
      <w:r w:rsidR="00962845">
        <w:t>.</w:t>
      </w:r>
    </w:p>
    <w:p w14:paraId="2D2E8694" w14:textId="77777777" w:rsidR="00E567DA" w:rsidRDefault="004E44E4" w:rsidP="00E567DA">
      <w:pPr>
        <w:pStyle w:val="2column"/>
      </w:pPr>
      <w:r>
        <w:t xml:space="preserve">Abstracts must be </w:t>
      </w:r>
      <w:r w:rsidR="00E567DA">
        <w:t xml:space="preserve">sent by email to </w:t>
      </w:r>
      <w:r w:rsidR="00E567DA">
        <w:t>conference@fch.vut.cz</w:t>
      </w:r>
      <w:r w:rsidR="00E567DA">
        <w:t xml:space="preserve">. </w:t>
      </w:r>
      <w:r w:rsidR="001B6639" w:rsidRPr="001B6639">
        <w:t>Abstracts must be submitted as MS Word files (DOC, DOCX).</w:t>
      </w:r>
      <w:r w:rsidR="00E567DA">
        <w:t xml:space="preserve"> </w:t>
      </w:r>
      <w:r>
        <w:t>Please</w:t>
      </w:r>
      <w:r w:rsidR="001B6639">
        <w:t xml:space="preserve"> name your file in this format: Surname_abstract.doc or .docx.</w:t>
      </w:r>
      <w:r>
        <w:t xml:space="preserve"> </w:t>
      </w:r>
    </w:p>
    <w:p w14:paraId="712B68A5" w14:textId="6CEDAE1C" w:rsidR="004E44E4" w:rsidRDefault="004E44E4" w:rsidP="00E567DA">
      <w:pPr>
        <w:pStyle w:val="2column"/>
      </w:pPr>
      <w:r>
        <w:t>If you have any technical problem</w:t>
      </w:r>
      <w:r w:rsidR="001B6639">
        <w:t>s</w:t>
      </w:r>
      <w:r>
        <w:t xml:space="preserve"> with the abstract submission, please contact the conference secretariat</w:t>
      </w:r>
      <w:r w:rsidR="001B6639">
        <w:t xml:space="preserve"> at conference@fch.vut.cz.</w:t>
      </w:r>
      <w:r>
        <w:t xml:space="preserve"> </w:t>
      </w:r>
      <w:bookmarkStart w:id="0" w:name="_Hlk161840937"/>
    </w:p>
    <w:bookmarkEnd w:id="0"/>
    <w:p w14:paraId="295A6D9D" w14:textId="77777777" w:rsidR="004E44E4" w:rsidRDefault="004E44E4" w:rsidP="004E44E4">
      <w:pPr>
        <w:pStyle w:val="2column"/>
      </w:pPr>
    </w:p>
    <w:p w14:paraId="0D2BFAA0" w14:textId="77777777" w:rsidR="004E44E4" w:rsidRDefault="004E44E4" w:rsidP="00C309C7">
      <w:pPr>
        <w:pStyle w:val="2column"/>
        <w:sectPr w:rsidR="004E44E4" w:rsidSect="00B604BA">
          <w:type w:val="continuous"/>
          <w:pgSz w:w="11906" w:h="16838"/>
          <w:pgMar w:top="1417" w:right="1417" w:bottom="1417" w:left="1417" w:header="708" w:footer="708" w:gutter="0"/>
          <w:cols w:num="2" w:space="567"/>
          <w:docGrid w:linePitch="360"/>
        </w:sectPr>
      </w:pPr>
    </w:p>
    <w:p w14:paraId="6B3A96C0" w14:textId="77777777" w:rsidR="00CE4362" w:rsidRPr="00CE4362" w:rsidRDefault="008405AD" w:rsidP="00B51067">
      <w:pPr>
        <w:pStyle w:val="tablecaption"/>
      </w:pPr>
      <w:r>
        <w:t>Table 2: A very wide table</w:t>
      </w:r>
      <w:r w:rsidR="00A7555B">
        <w:t xml:space="preserve"> (or a wide figure)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266"/>
        <w:gridCol w:w="2266"/>
        <w:gridCol w:w="2265"/>
        <w:gridCol w:w="2265"/>
      </w:tblGrid>
      <w:tr w:rsidR="00A776DB" w14:paraId="53A040DE" w14:textId="77777777" w:rsidTr="00A776DB">
        <w:tc>
          <w:tcPr>
            <w:tcW w:w="2303" w:type="dxa"/>
          </w:tcPr>
          <w:p w14:paraId="41B640A8" w14:textId="77777777" w:rsidR="00A776DB" w:rsidRDefault="00A776DB" w:rsidP="008405AD">
            <w:pPr>
              <w:pStyle w:val="tabletext"/>
            </w:pPr>
          </w:p>
        </w:tc>
        <w:tc>
          <w:tcPr>
            <w:tcW w:w="2303" w:type="dxa"/>
          </w:tcPr>
          <w:p w14:paraId="07DB3F15" w14:textId="77777777" w:rsidR="00A776DB" w:rsidRDefault="00A776DB" w:rsidP="008405AD">
            <w:pPr>
              <w:pStyle w:val="tabletext"/>
            </w:pPr>
          </w:p>
        </w:tc>
        <w:tc>
          <w:tcPr>
            <w:tcW w:w="2303" w:type="dxa"/>
          </w:tcPr>
          <w:p w14:paraId="010FB823" w14:textId="77777777" w:rsidR="00A776DB" w:rsidRDefault="00A776DB" w:rsidP="008405AD">
            <w:pPr>
              <w:pStyle w:val="tabletext"/>
            </w:pPr>
          </w:p>
        </w:tc>
        <w:tc>
          <w:tcPr>
            <w:tcW w:w="2303" w:type="dxa"/>
          </w:tcPr>
          <w:p w14:paraId="5317D055" w14:textId="77777777" w:rsidR="00A776DB" w:rsidRDefault="00A776DB" w:rsidP="008405AD">
            <w:pPr>
              <w:pStyle w:val="tabletext"/>
            </w:pPr>
          </w:p>
        </w:tc>
      </w:tr>
      <w:tr w:rsidR="00A776DB" w14:paraId="17A8DB28" w14:textId="77777777" w:rsidTr="00A776DB">
        <w:tc>
          <w:tcPr>
            <w:tcW w:w="2303" w:type="dxa"/>
          </w:tcPr>
          <w:p w14:paraId="45E570D8" w14:textId="77777777" w:rsidR="00A776DB" w:rsidRDefault="00A776DB" w:rsidP="008405AD">
            <w:pPr>
              <w:pStyle w:val="tabletext"/>
            </w:pPr>
          </w:p>
        </w:tc>
        <w:tc>
          <w:tcPr>
            <w:tcW w:w="2303" w:type="dxa"/>
          </w:tcPr>
          <w:p w14:paraId="0E26F367" w14:textId="77777777" w:rsidR="00A776DB" w:rsidRDefault="00A776DB" w:rsidP="008405AD">
            <w:pPr>
              <w:pStyle w:val="tabletext"/>
            </w:pPr>
          </w:p>
        </w:tc>
        <w:tc>
          <w:tcPr>
            <w:tcW w:w="2303" w:type="dxa"/>
          </w:tcPr>
          <w:p w14:paraId="07545D3C" w14:textId="77777777" w:rsidR="00A776DB" w:rsidRDefault="00A776DB" w:rsidP="008405AD">
            <w:pPr>
              <w:pStyle w:val="tabletext"/>
            </w:pPr>
          </w:p>
        </w:tc>
        <w:tc>
          <w:tcPr>
            <w:tcW w:w="2303" w:type="dxa"/>
          </w:tcPr>
          <w:p w14:paraId="4A897DB8" w14:textId="77777777" w:rsidR="00A776DB" w:rsidRDefault="00A776DB" w:rsidP="008405AD">
            <w:pPr>
              <w:pStyle w:val="tabletext"/>
            </w:pPr>
          </w:p>
        </w:tc>
      </w:tr>
    </w:tbl>
    <w:p w14:paraId="43EC42CE" w14:textId="77777777" w:rsidR="00563305" w:rsidRDefault="00563305" w:rsidP="004E44E4">
      <w:pPr>
        <w:pStyle w:val="2columnsubheading"/>
      </w:pPr>
      <w:r w:rsidRPr="00CE4362">
        <w:t>References</w:t>
      </w:r>
    </w:p>
    <w:p w14:paraId="59CBB84B" w14:textId="77777777" w:rsidR="00D71D58" w:rsidRDefault="00D71D58" w:rsidP="00D71D58">
      <w:pPr>
        <w:pStyle w:val="2column"/>
      </w:pPr>
      <w:r>
        <w:t xml:space="preserve">[1] </w:t>
      </w:r>
      <w:r>
        <w:tab/>
        <w:t xml:space="preserve">X. Author, Y. Author, Z. Author, </w:t>
      </w:r>
      <w:r w:rsidR="004E44E4" w:rsidRPr="004E44E4">
        <w:rPr>
          <w:i/>
        </w:rPr>
        <w:t>Nature</w:t>
      </w:r>
      <w:r w:rsidR="004E44E4">
        <w:t xml:space="preserve"> </w:t>
      </w:r>
      <w:r>
        <w:t>20 (2001) 537.</w:t>
      </w:r>
    </w:p>
    <w:p w14:paraId="7769FED1" w14:textId="77777777" w:rsidR="00D71D58" w:rsidRDefault="00D71D58" w:rsidP="00D71D58">
      <w:pPr>
        <w:pStyle w:val="2column"/>
      </w:pPr>
      <w:r>
        <w:t xml:space="preserve">[2] </w:t>
      </w:r>
      <w:r>
        <w:tab/>
        <w:t xml:space="preserve">X. Author, Y. Author, Z. Author, </w:t>
      </w:r>
      <w:r w:rsidR="004E44E4" w:rsidRPr="004E44E4">
        <w:rPr>
          <w:i/>
        </w:rPr>
        <w:t>Chemistry and Life Book of Papers</w:t>
      </w:r>
      <w:r>
        <w:t xml:space="preserve">, </w:t>
      </w:r>
      <w:r w:rsidR="004E44E4">
        <w:t>Brno</w:t>
      </w:r>
      <w:r>
        <w:t xml:space="preserve">, </w:t>
      </w:r>
      <w:r w:rsidR="004E44E4">
        <w:t>Czechia</w:t>
      </w:r>
      <w:r>
        <w:t>, 20</w:t>
      </w:r>
      <w:r w:rsidR="004E44E4">
        <w:t>15</w:t>
      </w:r>
      <w:r>
        <w:t>, p. 10.</w:t>
      </w:r>
    </w:p>
    <w:p w14:paraId="38619582" w14:textId="77777777" w:rsidR="00D71D58" w:rsidRDefault="00D71D58" w:rsidP="00D71D58">
      <w:pPr>
        <w:pStyle w:val="2column"/>
      </w:pPr>
      <w:r>
        <w:t xml:space="preserve">[3] </w:t>
      </w:r>
      <w:r>
        <w:tab/>
      </w:r>
      <w:r w:rsidR="004E44E4" w:rsidRPr="004E44E4">
        <w:rPr>
          <w:i/>
        </w:rPr>
        <w:t>Chemistry and Life</w:t>
      </w:r>
      <w:r>
        <w:t xml:space="preserve">. X. Editor, Y. Editor, Z. Editor (Eds.), </w:t>
      </w:r>
      <w:r w:rsidR="004E44E4">
        <w:t>London</w:t>
      </w:r>
      <w:r>
        <w:t>, Wiley, 2000.</w:t>
      </w:r>
    </w:p>
    <w:p w14:paraId="12B16031" w14:textId="77777777" w:rsidR="00D71D58" w:rsidRPr="00CE4362" w:rsidRDefault="00D71D58" w:rsidP="00D71D58">
      <w:pPr>
        <w:pStyle w:val="2column"/>
      </w:pPr>
      <w:r>
        <w:t xml:space="preserve">[4] </w:t>
      </w:r>
      <w:r>
        <w:tab/>
        <w:t xml:space="preserve">X. Author, Y. Author, in </w:t>
      </w:r>
      <w:r w:rsidR="004E44E4" w:rsidRPr="004E44E4">
        <w:rPr>
          <w:i/>
        </w:rPr>
        <w:t>Chemistry and Life</w:t>
      </w:r>
      <w:r>
        <w:t xml:space="preserve">, X. Editor, Y. Editor (Eds.), </w:t>
      </w:r>
      <w:r w:rsidR="004E44E4">
        <w:t>London</w:t>
      </w:r>
      <w:r>
        <w:t>, Wiley, 2000, p. 10.</w:t>
      </w:r>
    </w:p>
    <w:p w14:paraId="39C3E19D" w14:textId="77777777" w:rsidR="004E44E4" w:rsidRDefault="008405AD" w:rsidP="004E44E4">
      <w:pPr>
        <w:pStyle w:val="2columnsubheading"/>
      </w:pPr>
      <w:r>
        <w:t>Acknowledgement</w:t>
      </w:r>
    </w:p>
    <w:p w14:paraId="2AB30526" w14:textId="77777777" w:rsidR="00563305" w:rsidRPr="00CE4362" w:rsidRDefault="00B51067" w:rsidP="004E44E4">
      <w:pPr>
        <w:pStyle w:val="2column"/>
      </w:pPr>
      <w:r>
        <w:t>The f</w:t>
      </w:r>
      <w:r w:rsidR="008405AD">
        <w:t xml:space="preserve">unding source </w:t>
      </w:r>
      <w:r w:rsidR="00B97F2A">
        <w:t xml:space="preserve">identification and acknowledgement </w:t>
      </w:r>
      <w:r w:rsidR="008405AD">
        <w:t>may be placed here</w:t>
      </w:r>
      <w:r>
        <w:t>.</w:t>
      </w:r>
    </w:p>
    <w:sectPr w:rsidR="00563305" w:rsidRPr="00CE4362" w:rsidSect="00B604BA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8CAC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DEDF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8464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B1857D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90861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B74C3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063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34D2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EC76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9E40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55912960">
    <w:abstractNumId w:val="8"/>
  </w:num>
  <w:num w:numId="2" w16cid:durableId="1673872725">
    <w:abstractNumId w:val="3"/>
  </w:num>
  <w:num w:numId="3" w16cid:durableId="804855282">
    <w:abstractNumId w:val="2"/>
  </w:num>
  <w:num w:numId="4" w16cid:durableId="1816095068">
    <w:abstractNumId w:val="1"/>
  </w:num>
  <w:num w:numId="5" w16cid:durableId="1695305158">
    <w:abstractNumId w:val="0"/>
  </w:num>
  <w:num w:numId="6" w16cid:durableId="588538136">
    <w:abstractNumId w:val="9"/>
  </w:num>
  <w:num w:numId="7" w16cid:durableId="2141797876">
    <w:abstractNumId w:val="7"/>
  </w:num>
  <w:num w:numId="8" w16cid:durableId="593981510">
    <w:abstractNumId w:val="6"/>
  </w:num>
  <w:num w:numId="9" w16cid:durableId="527135206">
    <w:abstractNumId w:val="5"/>
  </w:num>
  <w:num w:numId="10" w16cid:durableId="20533364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NDKxNDUyMTQ2MzRQ0lEKTi0uzszPAykwrAUAyuVaAywAAAA="/>
  </w:docVars>
  <w:rsids>
    <w:rsidRoot w:val="001550DF"/>
    <w:rsid w:val="000334C6"/>
    <w:rsid w:val="00046005"/>
    <w:rsid w:val="0006184A"/>
    <w:rsid w:val="00092DE4"/>
    <w:rsid w:val="001550DF"/>
    <w:rsid w:val="001B6639"/>
    <w:rsid w:val="003158C4"/>
    <w:rsid w:val="003474BC"/>
    <w:rsid w:val="004E44E4"/>
    <w:rsid w:val="00561E60"/>
    <w:rsid w:val="00563305"/>
    <w:rsid w:val="005D1B04"/>
    <w:rsid w:val="006D3C68"/>
    <w:rsid w:val="007101AA"/>
    <w:rsid w:val="008405AD"/>
    <w:rsid w:val="008E558D"/>
    <w:rsid w:val="008F3B7C"/>
    <w:rsid w:val="008F690C"/>
    <w:rsid w:val="00903F57"/>
    <w:rsid w:val="00916E2F"/>
    <w:rsid w:val="00962845"/>
    <w:rsid w:val="00A46279"/>
    <w:rsid w:val="00A7555B"/>
    <w:rsid w:val="00A776DB"/>
    <w:rsid w:val="00B51067"/>
    <w:rsid w:val="00B604BA"/>
    <w:rsid w:val="00B85217"/>
    <w:rsid w:val="00B97F2A"/>
    <w:rsid w:val="00C309C7"/>
    <w:rsid w:val="00CB44DF"/>
    <w:rsid w:val="00CE4362"/>
    <w:rsid w:val="00D71D58"/>
    <w:rsid w:val="00E518A6"/>
    <w:rsid w:val="00E567DA"/>
    <w:rsid w:val="00E67D39"/>
    <w:rsid w:val="00F55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8CDE54"/>
  <w15:docId w15:val="{63BE4321-E8FB-4FC1-8535-F3B7F6DE7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5217"/>
  </w:style>
  <w:style w:type="paragraph" w:styleId="Nadpis1">
    <w:name w:val="heading 1"/>
    <w:basedOn w:val="Normln"/>
    <w:next w:val="Normln"/>
    <w:link w:val="Nadpis1Char"/>
    <w:uiPriority w:val="9"/>
    <w:rsid w:val="00B8521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itle">
    <w:name w:val="_title"/>
    <w:basedOn w:val="Normln"/>
    <w:qFormat/>
    <w:rsid w:val="00CE4362"/>
    <w:pPr>
      <w:pBdr>
        <w:top w:val="single" w:sz="4" w:space="1" w:color="auto"/>
        <w:bottom w:val="single" w:sz="4" w:space="1" w:color="auto"/>
      </w:pBdr>
    </w:pPr>
    <w:rPr>
      <w:b/>
      <w:sz w:val="32"/>
      <w:lang w:val="en-US"/>
    </w:rPr>
  </w:style>
  <w:style w:type="character" w:customStyle="1" w:styleId="Nadpis1Char">
    <w:name w:val="Nadpis 1 Char"/>
    <w:basedOn w:val="Standardnpsmoodstavce"/>
    <w:link w:val="Nadpis1"/>
    <w:uiPriority w:val="9"/>
    <w:rsid w:val="00B8521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zmezer">
    <w:name w:val="No Spacing"/>
    <w:uiPriority w:val="1"/>
    <w:rsid w:val="00B85217"/>
    <w:pPr>
      <w:spacing w:after="0" w:line="240" w:lineRule="auto"/>
    </w:pPr>
  </w:style>
  <w:style w:type="paragraph" w:customStyle="1" w:styleId="authors">
    <w:name w:val="_authors"/>
    <w:basedOn w:val="Normln"/>
    <w:qFormat/>
    <w:rsid w:val="00CE4362"/>
    <w:rPr>
      <w:lang w:val="en-US"/>
    </w:rPr>
  </w:style>
  <w:style w:type="paragraph" w:customStyle="1" w:styleId="affiliation">
    <w:name w:val="_affiliation"/>
    <w:basedOn w:val="Normln"/>
    <w:qFormat/>
    <w:rsid w:val="00CE4362"/>
    <w:pPr>
      <w:tabs>
        <w:tab w:val="left" w:pos="284"/>
      </w:tabs>
      <w:spacing w:after="0"/>
      <w:ind w:left="284" w:hanging="284"/>
    </w:pPr>
    <w:rPr>
      <w:lang w:val="en-US"/>
    </w:rPr>
  </w:style>
  <w:style w:type="paragraph" w:customStyle="1" w:styleId="keywords">
    <w:name w:val="_keywords"/>
    <w:basedOn w:val="Normln"/>
    <w:qFormat/>
    <w:rsid w:val="00A7555B"/>
    <w:pPr>
      <w:pBdr>
        <w:bottom w:val="single" w:sz="4" w:space="1" w:color="auto"/>
      </w:pBdr>
      <w:spacing w:before="240" w:after="240"/>
    </w:pPr>
    <w:rPr>
      <w:lang w:val="en-US"/>
    </w:rPr>
  </w:style>
  <w:style w:type="paragraph" w:customStyle="1" w:styleId="summary">
    <w:name w:val="_summary"/>
    <w:basedOn w:val="Normln"/>
    <w:qFormat/>
    <w:rsid w:val="00C309C7"/>
    <w:pPr>
      <w:pBdr>
        <w:bottom w:val="single" w:sz="4" w:space="1" w:color="auto"/>
      </w:pBdr>
      <w:spacing w:after="360" w:line="240" w:lineRule="auto"/>
    </w:pPr>
    <w:rPr>
      <w:i/>
      <w:lang w:val="en-US"/>
    </w:rPr>
  </w:style>
  <w:style w:type="paragraph" w:customStyle="1" w:styleId="2column">
    <w:name w:val="_2column"/>
    <w:basedOn w:val="Normln"/>
    <w:qFormat/>
    <w:rsid w:val="003474BC"/>
    <w:pPr>
      <w:spacing w:after="0" w:line="240" w:lineRule="auto"/>
      <w:ind w:firstLine="284"/>
      <w:jc w:val="both"/>
    </w:pPr>
    <w:rPr>
      <w:sz w:val="18"/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F3B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F3B7C"/>
    <w:rPr>
      <w:rFonts w:ascii="Tahoma" w:hAnsi="Tahoma" w:cs="Tahoma"/>
      <w:sz w:val="16"/>
      <w:szCs w:val="16"/>
    </w:rPr>
  </w:style>
  <w:style w:type="paragraph" w:customStyle="1" w:styleId="figurein-line">
    <w:name w:val="_figure in-line"/>
    <w:basedOn w:val="2column"/>
    <w:qFormat/>
    <w:rsid w:val="008405AD"/>
    <w:pPr>
      <w:keepNext/>
      <w:spacing w:before="120"/>
      <w:ind w:firstLine="0"/>
    </w:pPr>
  </w:style>
  <w:style w:type="paragraph" w:customStyle="1" w:styleId="figurecaption">
    <w:name w:val="_figure caption"/>
    <w:basedOn w:val="figurein-line"/>
    <w:qFormat/>
    <w:rsid w:val="008405AD"/>
    <w:pPr>
      <w:keepNext w:val="0"/>
      <w:spacing w:before="0" w:after="120"/>
      <w:jc w:val="left"/>
    </w:pPr>
    <w:rPr>
      <w:i/>
    </w:rPr>
  </w:style>
  <w:style w:type="table" w:styleId="Mkatabulky">
    <w:name w:val="Table Grid"/>
    <w:basedOn w:val="Normlntabulka"/>
    <w:uiPriority w:val="59"/>
    <w:rsid w:val="00E51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aption">
    <w:name w:val="_table caption"/>
    <w:basedOn w:val="figurecaption"/>
    <w:qFormat/>
    <w:rsid w:val="008405AD"/>
    <w:pPr>
      <w:spacing w:before="120" w:after="0"/>
    </w:pPr>
  </w:style>
  <w:style w:type="paragraph" w:customStyle="1" w:styleId="tabletext">
    <w:name w:val="_table text"/>
    <w:basedOn w:val="2column"/>
    <w:qFormat/>
    <w:rsid w:val="00A776DB"/>
    <w:pPr>
      <w:ind w:firstLine="0"/>
      <w:jc w:val="center"/>
    </w:pPr>
    <w:rPr>
      <w:sz w:val="14"/>
    </w:rPr>
  </w:style>
  <w:style w:type="paragraph" w:customStyle="1" w:styleId="2columnsubheading">
    <w:name w:val="_2 column subheading"/>
    <w:basedOn w:val="2column"/>
    <w:rsid w:val="00A776DB"/>
    <w:pPr>
      <w:spacing w:before="120"/>
      <w:ind w:firstLine="0"/>
    </w:pPr>
    <w:rPr>
      <w:b/>
    </w:rPr>
  </w:style>
  <w:style w:type="character" w:styleId="Odkaznakoment">
    <w:name w:val="annotation reference"/>
    <w:basedOn w:val="Standardnpsmoodstavce"/>
    <w:uiPriority w:val="99"/>
    <w:semiHidden/>
    <w:unhideWhenUsed/>
    <w:rsid w:val="00A4627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4627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627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4627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6279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E67D3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0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4AB0282DB1AB44CAE45082B49367F60" ma:contentTypeVersion="18" ma:contentTypeDescription="Vytvoří nový dokument" ma:contentTypeScope="" ma:versionID="56da18b6a1e328ed64de75cce1352fec">
  <xsd:schema xmlns:xsd="http://www.w3.org/2001/XMLSchema" xmlns:xs="http://www.w3.org/2001/XMLSchema" xmlns:p="http://schemas.microsoft.com/office/2006/metadata/properties" xmlns:ns3="22ff5b4a-dfda-4a51-a097-3a50aa91f50c" xmlns:ns4="41133dee-a457-4730-870c-25433c3d4b12" targetNamespace="http://schemas.microsoft.com/office/2006/metadata/properties" ma:root="true" ma:fieldsID="20c3fa210aaddd8ced291e6bd8923d3b" ns3:_="" ns4:_="">
    <xsd:import namespace="22ff5b4a-dfda-4a51-a097-3a50aa91f50c"/>
    <xsd:import namespace="41133dee-a457-4730-870c-25433c3d4b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f5b4a-dfda-4a51-a097-3a50aa91f5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133dee-a457-4730-870c-25433c3d4b1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2ff5b4a-dfda-4a51-a097-3a50aa91f50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6A462C-2B85-4C01-9D47-95A0D80059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ff5b4a-dfda-4a51-a097-3a50aa91f50c"/>
    <ds:schemaRef ds:uri="41133dee-a457-4730-870c-25433c3d4b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260FFB-1026-47AA-B829-13BD8E89BB91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elements/1.1/"/>
    <ds:schemaRef ds:uri="41133dee-a457-4730-870c-25433c3d4b12"/>
    <ds:schemaRef ds:uri="22ff5b4a-dfda-4a51-a097-3a50aa91f50c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066C68D-5610-4D18-A624-538773F040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490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poš</dc:creator>
  <cp:lastModifiedBy>Krouská Jitka (88890)</cp:lastModifiedBy>
  <cp:revision>5</cp:revision>
  <dcterms:created xsi:type="dcterms:W3CDTF">2024-03-19T14:52:00Z</dcterms:created>
  <dcterms:modified xsi:type="dcterms:W3CDTF">2024-03-20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AB0282DB1AB44CAE45082B49367F60</vt:lpwstr>
  </property>
</Properties>
</file>